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1343D" w:rsidRDefault="0051343D">
      <w:hyperlink r:id="rId4" w:history="1">
        <w:r w:rsidRPr="00430EB2">
          <w:rPr>
            <w:rStyle w:val="Hyperlink"/>
          </w:rPr>
          <w:t>https://adeshpande3.github.io/adeshpande3.github.io/A-Beginner's-Guide-To-Understanding-Convolutional-Neural-Networks/</w:t>
        </w:r>
      </w:hyperlink>
    </w:p>
    <w:p w:rsidR="0051343D" w:rsidRDefault="0051343D"/>
    <w:p w:rsidR="0051343D" w:rsidRDefault="0051343D">
      <w:hyperlink r:id="rId5" w:history="1">
        <w:r w:rsidRPr="00430EB2">
          <w:rPr>
            <w:rStyle w:val="Hyperlink"/>
          </w:rPr>
          <w:t>https://medium.com/@nikasa1889/a-guide-to-receptive-field-arithmetic-for-convolutional-neural-networks-e0f514068807</w:t>
        </w:r>
      </w:hyperlink>
    </w:p>
    <w:p w:rsidR="0051343D" w:rsidRDefault="0051343D"/>
    <w:p w:rsidR="0051343D" w:rsidRDefault="0051343D" w:rsidP="0051343D">
      <w:r w:rsidRPr="0051343D">
        <w:t>https://www.jeremyjordan.me/convnet-architectures/</w:t>
      </w:r>
    </w:p>
    <w:p w:rsidR="0051343D" w:rsidRDefault="0051343D"/>
    <w:p w:rsidR="0051343D" w:rsidRDefault="0051343D">
      <w:hyperlink r:id="rId6" w:history="1">
        <w:r w:rsidRPr="00430EB2">
          <w:rPr>
            <w:rStyle w:val="Hyperlink"/>
          </w:rPr>
          <w:t>http://cs231n.stanford.edu/</w:t>
        </w:r>
      </w:hyperlink>
    </w:p>
    <w:p w:rsidR="0051343D" w:rsidRDefault="0051343D"/>
    <w:p w:rsidR="00C62392" w:rsidRDefault="0051343D">
      <w:hyperlink r:id="rId7" w:history="1">
        <w:r w:rsidRPr="00430EB2">
          <w:rPr>
            <w:rStyle w:val="Hyperlink"/>
          </w:rPr>
          <w:t>https://blog.athelas.com/a-brief-histor</w:t>
        </w:r>
        <w:r w:rsidRPr="00430EB2">
          <w:rPr>
            <w:rStyle w:val="Hyperlink"/>
          </w:rPr>
          <w:t>y</w:t>
        </w:r>
        <w:r w:rsidRPr="00430EB2">
          <w:rPr>
            <w:rStyle w:val="Hyperlink"/>
          </w:rPr>
          <w:t>-</w:t>
        </w:r>
        <w:r w:rsidRPr="00430EB2">
          <w:rPr>
            <w:rStyle w:val="Hyperlink"/>
          </w:rPr>
          <w:t>o</w:t>
        </w:r>
        <w:r w:rsidRPr="00430EB2">
          <w:rPr>
            <w:rStyle w:val="Hyperlink"/>
          </w:rPr>
          <w:t>f-cnns-in-image-segmentation-from-r-cnn-to-mask-r-cnn-34ea83205de4</w:t>
        </w:r>
      </w:hyperlink>
    </w:p>
    <w:p w:rsidR="0051343D" w:rsidRDefault="0051343D"/>
    <w:p w:rsidR="0051343D" w:rsidRDefault="0051343D">
      <w:hyperlink r:id="rId8" w:history="1">
        <w:r w:rsidRPr="00430EB2">
          <w:rPr>
            <w:rStyle w:val="Hyperlink"/>
          </w:rPr>
          <w:t>https://leonardoaraujosantos.gitbooks.io/artificial-inteligence/content/image_segmentation.html</w:t>
        </w:r>
      </w:hyperlink>
    </w:p>
    <w:p w:rsidR="0051343D" w:rsidRDefault="0051343D"/>
    <w:p w:rsidR="0051343D" w:rsidRDefault="0051343D">
      <w:hyperlink r:id="rId9" w:history="1">
        <w:r w:rsidRPr="00430EB2">
          <w:rPr>
            <w:rStyle w:val="Hyperlink"/>
          </w:rPr>
          <w:t>http://www.cs.toronto.edu/~tingwuwang/semantic_segmentation.pdf</w:t>
        </w:r>
      </w:hyperlink>
    </w:p>
    <w:p w:rsidR="0051343D" w:rsidRDefault="0051343D"/>
    <w:p w:rsidR="0051343D" w:rsidRDefault="0051343D">
      <w:hyperlink r:id="rId10" w:history="1">
        <w:r w:rsidRPr="00430EB2">
          <w:rPr>
            <w:rStyle w:val="Hyperlink"/>
          </w:rPr>
          <w:t>https://github.com/jbhuang0604/awesome-computer-vision</w:t>
        </w:r>
      </w:hyperlink>
    </w:p>
    <w:p w:rsidR="0051343D" w:rsidRDefault="0051343D">
      <w:pPr>
        <w:rPr>
          <w:lang w:val="en-US"/>
        </w:rPr>
      </w:pPr>
    </w:p>
    <w:p w:rsidR="0051343D" w:rsidRDefault="0051343D">
      <w:pPr>
        <w:rPr>
          <w:lang w:val="en-US"/>
        </w:rPr>
      </w:pPr>
      <w:hyperlink r:id="rId11" w:history="1">
        <w:r w:rsidRPr="00430EB2">
          <w:rPr>
            <w:rStyle w:val="Hyperlink"/>
            <w:lang w:val="en-US"/>
          </w:rPr>
          <w:t>https://github.com/matterport/Mask_RCNN</w:t>
        </w:r>
      </w:hyperlink>
    </w:p>
    <w:p w:rsidR="0051343D" w:rsidRPr="0051343D" w:rsidRDefault="0051343D">
      <w:pPr>
        <w:rPr>
          <w:lang w:val="en-US"/>
        </w:rPr>
      </w:pPr>
    </w:p>
    <w:p w:rsidR="0051343D" w:rsidRDefault="0051343D">
      <w:hyperlink r:id="rId12" w:history="1">
        <w:r w:rsidRPr="00430EB2">
          <w:rPr>
            <w:rStyle w:val="Hyperlink"/>
          </w:rPr>
          <w:t>https://github.com/sadeepj/crfasrnn_keras</w:t>
        </w:r>
      </w:hyperlink>
    </w:p>
    <w:p w:rsidR="0051343D" w:rsidRDefault="0051343D"/>
    <w:p w:rsidR="0051343D" w:rsidRDefault="0051343D">
      <w:hyperlink r:id="rId13" w:history="1">
        <w:r w:rsidRPr="00430EB2">
          <w:rPr>
            <w:rStyle w:val="Hyperlink"/>
          </w:rPr>
          <w:t>https://github.com/arahusky/Tensorflow-Segmentation</w:t>
        </w:r>
      </w:hyperlink>
    </w:p>
    <w:p w:rsidR="0051343D" w:rsidRDefault="0051343D"/>
    <w:p w:rsidR="0051343D" w:rsidRDefault="0051343D">
      <w:hyperlink r:id="rId14" w:history="1">
        <w:r w:rsidRPr="00430EB2">
          <w:rPr>
            <w:rStyle w:val="Hyperlink"/>
          </w:rPr>
          <w:t>https://github.com/mapbox/robosat</w:t>
        </w:r>
      </w:hyperlink>
    </w:p>
    <w:p w:rsidR="0051343D" w:rsidRDefault="0051343D"/>
    <w:p w:rsidR="0051343D" w:rsidRDefault="0051343D">
      <w:hyperlink r:id="rId15" w:history="1">
        <w:r w:rsidRPr="00430EB2">
          <w:rPr>
            <w:rStyle w:val="Hyperlink"/>
          </w:rPr>
          <w:t>https://medium.com/nanonets/how-to-do-image-segmentation-using-deep-learning-c673cc5862ef</w:t>
        </w:r>
      </w:hyperlink>
    </w:p>
    <w:p w:rsidR="0051343D" w:rsidRDefault="0051343D"/>
    <w:p w:rsidR="0051343D" w:rsidRDefault="0051343D">
      <w:hyperlink r:id="rId16" w:history="1">
        <w:r w:rsidRPr="00430EB2">
          <w:rPr>
            <w:rStyle w:val="Hyperlink"/>
          </w:rPr>
          <w:t>https://github.com/josedolz/HyperDenseNet</w:t>
        </w:r>
      </w:hyperlink>
    </w:p>
    <w:p w:rsidR="0051343D" w:rsidRDefault="0051343D"/>
    <w:p w:rsidR="0051343D" w:rsidRDefault="0051343D">
      <w:hyperlink r:id="rId17" w:history="1">
        <w:r w:rsidRPr="00430EB2">
          <w:rPr>
            <w:rStyle w:val="Hyperlink"/>
          </w:rPr>
          <w:t>https://towardsdatascience.com/medical-image-segmentation-part-1-unet-convolutional-networks-with-interactive-code-70f0f17f46c6</w:t>
        </w:r>
      </w:hyperlink>
    </w:p>
    <w:p w:rsidR="0051343D" w:rsidRDefault="0051343D"/>
    <w:p w:rsidR="0051343D" w:rsidRDefault="0051343D">
      <w:hyperlink r:id="rId18" w:history="1">
        <w:r w:rsidRPr="00430EB2">
          <w:rPr>
            <w:rStyle w:val="Hyperlink"/>
          </w:rPr>
          <w:t>https://towardsdatascience.com/computer-vision-feature-extraction-101-on-medical-images-part-1-edge-detection-sharpening-42ab8ef0a7cd</w:t>
        </w:r>
      </w:hyperlink>
    </w:p>
    <w:p w:rsidR="0051343D" w:rsidRDefault="0051343D"/>
    <w:p w:rsidR="0051343D" w:rsidRDefault="00853F5A">
      <w:hyperlink r:id="rId19" w:history="1">
        <w:r w:rsidRPr="00430EB2">
          <w:rPr>
            <w:rStyle w:val="Hyperlink"/>
          </w:rPr>
          <w:t>https://github.com/mapbox/robosat?utm_source=mybridge&amp;utm_medium=blog&amp;utm_campaign=read_more</w:t>
        </w:r>
      </w:hyperlink>
    </w:p>
    <w:p w:rsidR="00853F5A" w:rsidRDefault="00853F5A">
      <w:bookmarkStart w:id="0" w:name="_GoBack"/>
      <w:bookmarkEnd w:id="0"/>
    </w:p>
    <w:sectPr w:rsidR="00853F5A" w:rsidSect="003C5C18">
      <w:pgSz w:w="12240" w:h="15840"/>
      <w:pgMar w:top="1134" w:right="567" w:bottom="1134" w:left="1418" w:header="720" w:footer="720" w:gutter="0"/>
      <w:cols w:space="720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drawingGridHorizontalSpacing w:val="140"/>
  <w:drawingGridVerticalSpacing w:val="381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2sDQ0tjQ0NDSzMLBU0lEKTi0uzszPAykwrAUArLSpRiwAAAA="/>
  </w:docVars>
  <w:rsids>
    <w:rsidRoot w:val="00997DF9"/>
    <w:rsid w:val="000202DD"/>
    <w:rsid w:val="003C5C18"/>
    <w:rsid w:val="0051343D"/>
    <w:rsid w:val="005D4176"/>
    <w:rsid w:val="00853F5A"/>
    <w:rsid w:val="00997DF9"/>
    <w:rsid w:val="00B47433"/>
    <w:rsid w:val="00C62392"/>
    <w:rsid w:val="00EC7EC0"/>
    <w:rsid w:val="00EE7A25"/>
    <w:rsid w:val="00F057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FB359B"/>
  <w15:chartTrackingRefBased/>
  <w15:docId w15:val="{21DEEA8B-0003-46FB-87D9-304A07809F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360" w:lineRule="auto"/>
        <w:ind w:firstLine="709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202DD"/>
    <w:rPr>
      <w:rFonts w:ascii="Times New Roman" w:hAnsi="Times New Roman"/>
      <w:sz w:val="28"/>
      <w:lang w:val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1343D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51343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eonardoaraujosantos.gitbooks.io/artificial-inteligence/content/image_segmentation.html" TargetMode="External"/><Relationship Id="rId13" Type="http://schemas.openxmlformats.org/officeDocument/2006/relationships/hyperlink" Target="https://github.com/arahusky/Tensorflow-Segmentation" TargetMode="External"/><Relationship Id="rId18" Type="http://schemas.openxmlformats.org/officeDocument/2006/relationships/hyperlink" Target="https://towardsdatascience.com/computer-vision-feature-extraction-101-on-medical-images-part-1-edge-detection-sharpening-42ab8ef0a7cd" TargetMode="External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hyperlink" Target="https://blog.athelas.com/a-brief-history-of-cnns-in-image-segmentation-from-r-cnn-to-mask-r-cnn-34ea83205de4" TargetMode="External"/><Relationship Id="rId12" Type="http://schemas.openxmlformats.org/officeDocument/2006/relationships/hyperlink" Target="https://github.com/sadeepj/crfasrnn_keras" TargetMode="External"/><Relationship Id="rId17" Type="http://schemas.openxmlformats.org/officeDocument/2006/relationships/hyperlink" Target="https://towardsdatascience.com/medical-image-segmentation-part-1-unet-convolutional-networks-with-interactive-code-70f0f17f46c6" TargetMode="External"/><Relationship Id="rId2" Type="http://schemas.openxmlformats.org/officeDocument/2006/relationships/settings" Target="settings.xml"/><Relationship Id="rId16" Type="http://schemas.openxmlformats.org/officeDocument/2006/relationships/hyperlink" Target="https://github.com/josedolz/HyperDenseNet" TargetMode="External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hyperlink" Target="http://cs231n.stanford.edu/" TargetMode="External"/><Relationship Id="rId11" Type="http://schemas.openxmlformats.org/officeDocument/2006/relationships/hyperlink" Target="https://github.com/matterport/Mask_RCNN" TargetMode="External"/><Relationship Id="rId5" Type="http://schemas.openxmlformats.org/officeDocument/2006/relationships/hyperlink" Target="https://medium.com/@nikasa1889/a-guide-to-receptive-field-arithmetic-for-convolutional-neural-networks-e0f514068807" TargetMode="External"/><Relationship Id="rId15" Type="http://schemas.openxmlformats.org/officeDocument/2006/relationships/hyperlink" Target="https://medium.com/nanonets/how-to-do-image-segmentation-using-deep-learning-c673cc5862ef" TargetMode="External"/><Relationship Id="rId10" Type="http://schemas.openxmlformats.org/officeDocument/2006/relationships/hyperlink" Target="https://github.com/jbhuang0604/awesome-computer-vision" TargetMode="External"/><Relationship Id="rId19" Type="http://schemas.openxmlformats.org/officeDocument/2006/relationships/hyperlink" Target="https://github.com/mapbox/robosat?utm_source=mybridge&amp;utm_medium=blog&amp;utm_campaign=read_more" TargetMode="External"/><Relationship Id="rId4" Type="http://schemas.openxmlformats.org/officeDocument/2006/relationships/hyperlink" Target="https://adeshpande3.github.io/adeshpande3.github.io/A-Beginner's-Guide-To-Understanding-Convolutional-Neural-Networks/" TargetMode="External"/><Relationship Id="rId9" Type="http://schemas.openxmlformats.org/officeDocument/2006/relationships/hyperlink" Target="http://www.cs.toronto.edu/~tingwuwang/semantic_segmentation.pdf" TargetMode="External"/><Relationship Id="rId14" Type="http://schemas.openxmlformats.org/officeDocument/2006/relationships/hyperlink" Target="https://github.com/mapbox/robosa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19</Words>
  <Characters>2389</Characters>
  <Application>Microsoft Office Word</Application>
  <DocSecurity>0</DocSecurity>
  <Lines>19</Lines>
  <Paragraphs>5</Paragraphs>
  <ScaleCrop>false</ScaleCrop>
  <Company/>
  <LinksUpToDate>false</LinksUpToDate>
  <CharactersWithSpaces>2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lo Radiuk</dc:creator>
  <cp:keywords/>
  <dc:description/>
  <cp:lastModifiedBy>Pavlo Radiuk</cp:lastModifiedBy>
  <cp:revision>3</cp:revision>
  <dcterms:created xsi:type="dcterms:W3CDTF">2018-10-06T14:18:00Z</dcterms:created>
  <dcterms:modified xsi:type="dcterms:W3CDTF">2018-10-06T14:24:00Z</dcterms:modified>
</cp:coreProperties>
</file>